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BCA907" w14:textId="6FF584A2" w:rsidR="00CA766B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 xml:space="preserve">Zoom </w:t>
      </w:r>
    </w:p>
    <w:p w14:paraId="0256757A" w14:textId="77777777" w:rsidR="0036387C" w:rsidRPr="00C7771D" w:rsidRDefault="0036387C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678ECCDC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95354D">
        <w:rPr>
          <w:rFonts w:asciiTheme="majorHAnsi" w:hAnsiTheme="majorHAnsi" w:cs="Times New Roman"/>
          <w:i/>
          <w:sz w:val="24"/>
          <w:szCs w:val="24"/>
        </w:rPr>
        <w:t>June 1</w:t>
      </w:r>
      <w:r w:rsidR="00D27924">
        <w:rPr>
          <w:rFonts w:asciiTheme="majorHAnsi" w:hAnsiTheme="majorHAnsi" w:cs="Times New Roman"/>
          <w:i/>
          <w:sz w:val="24"/>
          <w:szCs w:val="24"/>
        </w:rPr>
        <w:t>5</w:t>
      </w:r>
      <w:r w:rsidR="0036387C">
        <w:rPr>
          <w:rFonts w:asciiTheme="majorHAnsi" w:hAnsiTheme="majorHAnsi" w:cs="Times New Roman"/>
          <w:i/>
          <w:sz w:val="24"/>
          <w:szCs w:val="24"/>
        </w:rPr>
        <w:t>,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0429285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2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:00 p.m. – </w:t>
      </w:r>
      <w:r w:rsidR="003D3FA8">
        <w:rPr>
          <w:rFonts w:asciiTheme="majorHAnsi" w:hAnsiTheme="majorHAnsi" w:cs="Times New Roman"/>
          <w:i/>
          <w:sz w:val="24"/>
          <w:szCs w:val="24"/>
        </w:rPr>
        <w:t>3</w:t>
      </w:r>
      <w:r w:rsidR="0036387C">
        <w:rPr>
          <w:rFonts w:asciiTheme="majorHAnsi" w:hAnsiTheme="majorHAnsi" w:cs="Times New Roman"/>
          <w:i/>
          <w:sz w:val="24"/>
          <w:szCs w:val="24"/>
        </w:rPr>
        <w:t>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1BB16377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13EC0">
        <w:rPr>
          <w:rFonts w:asciiTheme="majorHAnsi" w:hAnsiTheme="majorHAnsi" w:cs="Times New Roman"/>
          <w:i/>
          <w:sz w:val="24"/>
          <w:szCs w:val="24"/>
        </w:rPr>
        <w:t>f the minutes from the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27924">
        <w:rPr>
          <w:rFonts w:asciiTheme="majorHAnsi" w:hAnsiTheme="majorHAnsi" w:cs="Times New Roman"/>
          <w:i/>
          <w:sz w:val="24"/>
          <w:szCs w:val="24"/>
        </w:rPr>
        <w:t>June 1</w:t>
      </w:r>
      <w:r w:rsidR="00D27924">
        <w:rPr>
          <w:rFonts w:asciiTheme="majorHAnsi" w:hAnsiTheme="majorHAnsi" w:cs="Times New Roman"/>
          <w:i/>
          <w:sz w:val="24"/>
          <w:szCs w:val="24"/>
          <w:vertAlign w:val="superscript"/>
        </w:rPr>
        <w:t>st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meeting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4C942D59" w14:textId="195DCDD1" w:rsidR="0036387C" w:rsidRDefault="00DF0956" w:rsidP="0036387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C5EA1FD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57916C9" w14:textId="77777777" w:rsidR="0036387C" w:rsidRPr="00EB5FB3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416C1FD8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6C0E8100" w14:textId="77777777" w:rsidR="0036387C" w:rsidRPr="00ED586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377CD8C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261520BE" w14:textId="533BA035" w:rsidR="0036387C" w:rsidRPr="003D3FA8" w:rsidRDefault="003D3FA8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Jas Chahal</w:t>
      </w:r>
    </w:p>
    <w:p w14:paraId="2CC0DC66" w14:textId="4B2417BA" w:rsidR="0036387C" w:rsidRP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52A326D3" w14:textId="77777777" w:rsidR="0036387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6CF89E6F" w14:textId="42AF1AC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6E34F6BA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572187EE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3C6891EC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12B2EA1F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74CC6380" w14:textId="77777777" w:rsidR="0036387C" w:rsidRPr="00AE4410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46DEC752" w14:textId="1B3A8571" w:rsidR="003D3FA8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ctivities Board:</w:t>
      </w:r>
    </w:p>
    <w:p w14:paraId="2F1DF121" w14:textId="77777777" w:rsidR="00D27924" w:rsidRPr="00D27924" w:rsidRDefault="00D27924" w:rsidP="00D27924">
      <w:pPr>
        <w:spacing w:after="120" w:line="240" w:lineRule="auto"/>
        <w:rPr>
          <w:rFonts w:asciiTheme="majorHAnsi" w:hAnsiTheme="majorHAnsi" w:cs="Times New Roman"/>
          <w:sz w:val="24"/>
          <w:szCs w:val="24"/>
        </w:rPr>
      </w:pPr>
    </w:p>
    <w:p w14:paraId="19B71E67" w14:textId="30085809" w:rsidR="0089379E" w:rsidRPr="00B11B9C" w:rsidRDefault="00BE45BB" w:rsidP="00D27924">
      <w:pPr>
        <w:pStyle w:val="ListParagraph"/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30DC972" w14:textId="18EEC64F" w:rsidR="00917BA5" w:rsidRPr="00D27924" w:rsidRDefault="006C17FB" w:rsidP="00D27924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0E60739" w14:textId="3690753D" w:rsidR="00820174" w:rsidRPr="0095354D" w:rsidRDefault="0089379E" w:rsidP="00786C16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95354D">
        <w:rPr>
          <w:rFonts w:asciiTheme="majorHAnsi" w:hAnsiTheme="majorHAnsi" w:cs="Times New Roman"/>
          <w:sz w:val="24"/>
          <w:szCs w:val="24"/>
        </w:rPr>
        <w:t>Open Forum</w:t>
      </w:r>
      <w:r w:rsidR="00857FF3" w:rsidRPr="0095354D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262A1000" w14:textId="77777777" w:rsidR="00EE093F" w:rsidRPr="00AC27E9" w:rsidRDefault="00EE093F" w:rsidP="00AC27E9">
      <w:pPr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D9702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E38F6"/>
    <w:rsid w:val="000F5369"/>
    <w:rsid w:val="001116B6"/>
    <w:rsid w:val="001A063D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17BA5"/>
    <w:rsid w:val="0095354D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7E9"/>
    <w:rsid w:val="00AC2AE2"/>
    <w:rsid w:val="00AF4258"/>
    <w:rsid w:val="00AF6180"/>
    <w:rsid w:val="00B11B9C"/>
    <w:rsid w:val="00B32C28"/>
    <w:rsid w:val="00B348B6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0C5A"/>
    <w:rsid w:val="00CA766B"/>
    <w:rsid w:val="00CE0C07"/>
    <w:rsid w:val="00CF2148"/>
    <w:rsid w:val="00CF4DB5"/>
    <w:rsid w:val="00D014DC"/>
    <w:rsid w:val="00D12F91"/>
    <w:rsid w:val="00D275D7"/>
    <w:rsid w:val="00D27924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SMEET CHAHAL</cp:lastModifiedBy>
  <cp:revision>3</cp:revision>
  <cp:lastPrinted>2019-05-22T18:54:00Z</cp:lastPrinted>
  <dcterms:created xsi:type="dcterms:W3CDTF">2020-06-11T20:34:00Z</dcterms:created>
  <dcterms:modified xsi:type="dcterms:W3CDTF">2020-06-12T06:12:00Z</dcterms:modified>
</cp:coreProperties>
</file>